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B3709A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i/>
          <w:iCs/>
          <w:sz w:val="30"/>
          <w:szCs w:val="30"/>
        </w:rPr>
      </w:pPr>
      <w:bookmarkStart w:id="0" w:name="_GoBack"/>
      <w:bookmarkEnd w:id="0"/>
      <w:r w:rsidRPr="00FD703D">
        <w:rPr>
          <w:rFonts w:asciiTheme="majorBidi" w:hAnsiTheme="majorBidi" w:cstheme="majorBidi"/>
          <w:i/>
          <w:iCs/>
          <w:sz w:val="30"/>
          <w:szCs w:val="30"/>
        </w:rPr>
        <w:t>CS 353 Software Engineering</w:t>
      </w:r>
    </w:p>
    <w:p w14:paraId="68F3B995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i/>
          <w:iCs/>
          <w:sz w:val="30"/>
          <w:szCs w:val="30"/>
        </w:rPr>
      </w:pPr>
    </w:p>
    <w:p w14:paraId="692369DC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  <w:r w:rsidRPr="00FD703D">
        <w:rPr>
          <w:rFonts w:asciiTheme="majorBidi" w:hAnsiTheme="majorBidi" w:cstheme="majorBidi"/>
          <w:sz w:val="32"/>
          <w:szCs w:val="32"/>
        </w:rPr>
        <w:t>Specifications Document</w:t>
      </w:r>
    </w:p>
    <w:p w14:paraId="0EA109DF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53046788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6B04BD19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2FD7491E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711CC010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7701208B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90"/>
          <w:szCs w:val="90"/>
        </w:rPr>
      </w:pPr>
      <w:r w:rsidRPr="00FD703D">
        <w:rPr>
          <w:rFonts w:asciiTheme="majorBidi" w:eastAsiaTheme="minorEastAsia" w:hAnsiTheme="majorBidi" w:cstheme="majorBidi"/>
          <w:noProof/>
          <w:color w:val="2F5496" w:themeColor="accent1" w:themeShade="BF"/>
          <w:sz w:val="24"/>
          <w:szCs w:val="24"/>
        </w:rPr>
        <w:drawing>
          <wp:inline distT="0" distB="0" distL="0" distR="0" wp14:anchorId="6BA999D5" wp14:editId="647F6575">
            <wp:extent cx="3934374" cy="1467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A62B8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  <w:r w:rsidRPr="00FD703D">
        <w:rPr>
          <w:rFonts w:asciiTheme="majorBidi" w:hAnsiTheme="majorBidi" w:cstheme="majorBidi"/>
          <w:sz w:val="32"/>
          <w:szCs w:val="32"/>
        </w:rPr>
        <w:t>A carpooling app for Habib University Students</w:t>
      </w:r>
    </w:p>
    <w:p w14:paraId="1DB9E7D1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7FFEEE87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72119FD2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292D3DBE" w14:textId="77777777" w:rsidR="00FD703D" w:rsidRPr="00FD703D" w:rsidRDefault="00FD703D" w:rsidP="00FD703D">
      <w:pPr>
        <w:spacing w:after="0"/>
        <w:rPr>
          <w:rFonts w:asciiTheme="majorBidi" w:hAnsiTheme="majorBidi" w:cstheme="majorBidi"/>
          <w:sz w:val="32"/>
          <w:szCs w:val="32"/>
        </w:rPr>
      </w:pPr>
    </w:p>
    <w:p w14:paraId="47A65EA4" w14:textId="77777777" w:rsidR="00FD703D" w:rsidRPr="00FD703D" w:rsidRDefault="00FD703D" w:rsidP="00FD703D">
      <w:pPr>
        <w:spacing w:after="0"/>
        <w:rPr>
          <w:rFonts w:asciiTheme="majorBidi" w:hAnsiTheme="majorBidi" w:cstheme="majorBidi"/>
          <w:sz w:val="32"/>
          <w:szCs w:val="32"/>
        </w:rPr>
      </w:pPr>
    </w:p>
    <w:p w14:paraId="54899165" w14:textId="77777777" w:rsidR="00FD703D" w:rsidRPr="00FD703D" w:rsidRDefault="00FD703D" w:rsidP="00FD703D">
      <w:pPr>
        <w:spacing w:after="0"/>
        <w:rPr>
          <w:rFonts w:asciiTheme="majorBidi" w:hAnsiTheme="majorBidi" w:cstheme="majorBidi"/>
          <w:sz w:val="32"/>
          <w:szCs w:val="32"/>
        </w:rPr>
      </w:pPr>
    </w:p>
    <w:p w14:paraId="3C9BA509" w14:textId="77777777" w:rsidR="00FD703D" w:rsidRPr="00FD703D" w:rsidRDefault="00FD703D" w:rsidP="00FD703D">
      <w:pPr>
        <w:spacing w:after="0"/>
        <w:rPr>
          <w:rFonts w:asciiTheme="majorBidi" w:hAnsiTheme="majorBidi" w:cstheme="majorBidi"/>
          <w:sz w:val="32"/>
          <w:szCs w:val="32"/>
        </w:rPr>
      </w:pPr>
    </w:p>
    <w:p w14:paraId="3A171FD7" w14:textId="77777777" w:rsidR="00FD703D" w:rsidRPr="00FD703D" w:rsidRDefault="00FD703D" w:rsidP="00FD703D">
      <w:pPr>
        <w:spacing w:after="0"/>
        <w:rPr>
          <w:rFonts w:asciiTheme="majorBidi" w:hAnsiTheme="majorBidi" w:cstheme="majorBidi"/>
          <w:sz w:val="32"/>
          <w:szCs w:val="32"/>
        </w:rPr>
      </w:pPr>
    </w:p>
    <w:p w14:paraId="242D3F38" w14:textId="77777777" w:rsidR="00FD703D" w:rsidRPr="00FD703D" w:rsidRDefault="00FD703D" w:rsidP="00FD703D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</w:p>
    <w:p w14:paraId="76DEFF16" w14:textId="77777777" w:rsidR="00FD703D" w:rsidRPr="00FD703D" w:rsidRDefault="00FD703D" w:rsidP="00FD703D">
      <w:pPr>
        <w:spacing w:after="0"/>
        <w:jc w:val="right"/>
        <w:rPr>
          <w:rFonts w:asciiTheme="majorBidi" w:hAnsiTheme="majorBidi" w:cstheme="majorBidi"/>
          <w:b/>
          <w:bCs/>
          <w:sz w:val="32"/>
          <w:szCs w:val="32"/>
        </w:rPr>
      </w:pPr>
    </w:p>
    <w:p w14:paraId="63ECF496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D703D">
        <w:rPr>
          <w:rFonts w:asciiTheme="majorBidi" w:hAnsiTheme="majorBidi" w:cstheme="majorBidi"/>
          <w:b/>
          <w:bCs/>
          <w:sz w:val="32"/>
          <w:szCs w:val="32"/>
        </w:rPr>
        <w:t>Group Members:</w:t>
      </w:r>
    </w:p>
    <w:p w14:paraId="1470199A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  <w:proofErr w:type="spellStart"/>
      <w:r w:rsidRPr="00FD703D">
        <w:rPr>
          <w:rFonts w:asciiTheme="majorBidi" w:hAnsiTheme="majorBidi" w:cstheme="majorBidi"/>
          <w:sz w:val="32"/>
          <w:szCs w:val="32"/>
        </w:rPr>
        <w:t>Abeera</w:t>
      </w:r>
      <w:proofErr w:type="spellEnd"/>
      <w:r w:rsidRPr="00FD703D">
        <w:rPr>
          <w:rFonts w:asciiTheme="majorBidi" w:hAnsiTheme="majorBidi" w:cstheme="majorBidi"/>
          <w:sz w:val="32"/>
          <w:szCs w:val="32"/>
        </w:rPr>
        <w:t xml:space="preserve"> Tariq (at02787)</w:t>
      </w:r>
    </w:p>
    <w:p w14:paraId="2B92ED22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  <w:r w:rsidRPr="00FD703D">
        <w:rPr>
          <w:rFonts w:asciiTheme="majorBidi" w:hAnsiTheme="majorBidi" w:cstheme="majorBidi"/>
          <w:sz w:val="32"/>
          <w:szCs w:val="32"/>
        </w:rPr>
        <w:t>Nisha Shaikh (ns02530)</w:t>
      </w:r>
    </w:p>
    <w:p w14:paraId="3E9FF011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  <w:r w:rsidRPr="00FD703D">
        <w:rPr>
          <w:rFonts w:asciiTheme="majorBidi" w:hAnsiTheme="majorBidi" w:cstheme="majorBidi"/>
          <w:sz w:val="32"/>
          <w:szCs w:val="32"/>
        </w:rPr>
        <w:t>Muhammad Ahsan Syed (ms02743)</w:t>
      </w:r>
    </w:p>
    <w:p w14:paraId="18C9974B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  <w:r w:rsidRPr="00FD703D">
        <w:rPr>
          <w:rFonts w:asciiTheme="majorBidi" w:hAnsiTheme="majorBidi" w:cstheme="majorBidi"/>
          <w:sz w:val="32"/>
          <w:szCs w:val="32"/>
        </w:rPr>
        <w:t>Ubaid Ali Faruqi (uf02900)</w:t>
      </w:r>
    </w:p>
    <w:p w14:paraId="08BDC6EE" w14:textId="77777777" w:rsidR="00FD703D" w:rsidRPr="00FD703D" w:rsidRDefault="00FD703D" w:rsidP="00FD703D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73855227" w14:textId="77777777" w:rsidR="00FD703D" w:rsidRPr="00FD703D" w:rsidRDefault="00FD703D" w:rsidP="00FD703D">
      <w:pPr>
        <w:spacing w:line="240" w:lineRule="auto"/>
        <w:jc w:val="center"/>
        <w:rPr>
          <w:rFonts w:asciiTheme="majorBidi" w:hAnsiTheme="majorBidi" w:cstheme="majorBidi"/>
          <w:sz w:val="30"/>
          <w:szCs w:val="30"/>
        </w:rPr>
      </w:pPr>
      <w:r w:rsidRPr="00FD703D">
        <w:rPr>
          <w:rFonts w:asciiTheme="majorBidi" w:eastAsiaTheme="minorEastAsia" w:hAnsiTheme="majorBidi" w:cstheme="majorBidi"/>
          <w:i/>
          <w:iCs/>
        </w:rPr>
        <w:t xml:space="preserve">Invite Link for </w:t>
      </w:r>
      <w:proofErr w:type="spellStart"/>
      <w:r w:rsidRPr="00FD703D">
        <w:rPr>
          <w:rFonts w:asciiTheme="majorBidi" w:eastAsiaTheme="minorEastAsia" w:hAnsiTheme="majorBidi" w:cstheme="majorBidi"/>
          <w:i/>
          <w:iCs/>
        </w:rPr>
        <w:t>trello</w:t>
      </w:r>
      <w:proofErr w:type="spellEnd"/>
      <w:r w:rsidRPr="00FD703D">
        <w:rPr>
          <w:rFonts w:asciiTheme="majorBidi" w:eastAsiaTheme="minorEastAsia" w:hAnsiTheme="majorBidi" w:cstheme="majorBidi"/>
          <w:i/>
          <w:iCs/>
        </w:rPr>
        <w:t xml:space="preserve"> board: </w:t>
      </w:r>
      <w:hyperlink r:id="rId6">
        <w:r w:rsidRPr="00FD703D">
          <w:rPr>
            <w:rFonts w:asciiTheme="majorBidi" w:eastAsia="Calibri" w:hAnsiTheme="majorBidi" w:cstheme="majorBidi"/>
            <w:color w:val="0563C1" w:themeColor="hyperlink"/>
            <w:u w:val="single"/>
          </w:rPr>
          <w:t>https://trello.com/invite/b/qVjGp6rH/7c36474812b54827f39838d0326c7dde/carpool-system</w:t>
        </w:r>
      </w:hyperlink>
    </w:p>
    <w:p w14:paraId="5CAD9D20" w14:textId="77777777" w:rsidR="00FD703D" w:rsidRPr="00FD703D" w:rsidRDefault="00FD703D" w:rsidP="00FD703D">
      <w:pPr>
        <w:spacing w:line="360" w:lineRule="auto"/>
        <w:jc w:val="center"/>
        <w:rPr>
          <w:rFonts w:asciiTheme="majorBidi" w:eastAsia="Times New Roman" w:hAnsiTheme="majorBidi" w:cstheme="majorBidi"/>
          <w:b/>
          <w:bCs/>
          <w:sz w:val="36"/>
          <w:szCs w:val="36"/>
        </w:rPr>
      </w:pPr>
      <w:r w:rsidRPr="00FD703D">
        <w:rPr>
          <w:rFonts w:asciiTheme="majorBidi" w:hAnsiTheme="majorBidi" w:cstheme="majorBidi"/>
          <w:b/>
          <w:bCs/>
          <w:sz w:val="32"/>
          <w:szCs w:val="32"/>
        </w:rPr>
        <w:lastRenderedPageBreak/>
        <w:t>EXECUTIVE SUMMARY</w:t>
      </w:r>
      <w:r w:rsidRPr="00FD703D">
        <w:rPr>
          <w:rFonts w:asciiTheme="majorBidi" w:eastAsia="Times New Roman" w:hAnsiTheme="majorBidi" w:cstheme="majorBidi"/>
          <w:b/>
          <w:bCs/>
          <w:sz w:val="36"/>
          <w:szCs w:val="36"/>
        </w:rPr>
        <w:t>:</w:t>
      </w:r>
    </w:p>
    <w:p w14:paraId="0B71B151" w14:textId="77777777" w:rsidR="00FD703D" w:rsidRPr="00FD703D" w:rsidRDefault="00FD703D" w:rsidP="00FD703D">
      <w:pPr>
        <w:spacing w:line="360" w:lineRule="auto"/>
        <w:rPr>
          <w:rFonts w:asciiTheme="majorBidi" w:eastAsia="Times New Roman" w:hAnsiTheme="majorBidi" w:cstheme="majorBidi"/>
          <w:sz w:val="26"/>
          <w:szCs w:val="26"/>
        </w:rPr>
      </w:pPr>
      <w:r w:rsidRPr="00FD703D">
        <w:rPr>
          <w:rFonts w:asciiTheme="majorBidi" w:eastAsia="Times New Roman" w:hAnsiTheme="majorBidi" w:cstheme="majorBidi"/>
          <w:sz w:val="26"/>
          <w:szCs w:val="26"/>
        </w:rPr>
        <w:t xml:space="preserve">The project dealt with a web-app/Phone app through which students of any institution (starting from Habib University) could effectively connect with each other for carpooling. </w:t>
      </w:r>
    </w:p>
    <w:p w14:paraId="23AC17FD" w14:textId="77777777" w:rsidR="00FD703D" w:rsidRPr="00FD703D" w:rsidRDefault="00FD703D" w:rsidP="00FD703D">
      <w:pPr>
        <w:spacing w:line="360" w:lineRule="auto"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Times New Roman" w:hAnsiTheme="majorBidi" w:cstheme="majorBidi"/>
          <w:sz w:val="26"/>
          <w:szCs w:val="26"/>
        </w:rPr>
        <w:t xml:space="preserve">The idea for this app stemmed from the fact that </w:t>
      </w:r>
      <w:r w:rsidRPr="00FD703D">
        <w:rPr>
          <w:rFonts w:asciiTheme="majorBidi" w:eastAsia="Calibri" w:hAnsiTheme="majorBidi" w:cstheme="majorBidi"/>
          <w:sz w:val="26"/>
          <w:szCs w:val="26"/>
        </w:rPr>
        <w:t>most students studying at any institute face conveyance problems one-way or the other. We categorized them as:</w:t>
      </w:r>
    </w:p>
    <w:p w14:paraId="1C211B28" w14:textId="77777777" w:rsidR="00FD703D" w:rsidRPr="00FD703D" w:rsidRDefault="00FD703D" w:rsidP="00FD703D">
      <w:pPr>
        <w:numPr>
          <w:ilvl w:val="0"/>
          <w:numId w:val="3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 xml:space="preserve">Students who cannot afford to pay for their conveyances. </w:t>
      </w:r>
    </w:p>
    <w:p w14:paraId="3D1B83A1" w14:textId="77777777" w:rsidR="00FD703D" w:rsidRPr="00FD703D" w:rsidRDefault="00FD703D" w:rsidP="00FD703D">
      <w:pPr>
        <w:numPr>
          <w:ilvl w:val="0"/>
          <w:numId w:val="3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 xml:space="preserve">Students who have vehicles that they can use for travel however; they still have a hard time affording the fuel expenses. </w:t>
      </w:r>
    </w:p>
    <w:p w14:paraId="639596DF" w14:textId="35041E45" w:rsidR="00FD703D" w:rsidRDefault="00FD703D" w:rsidP="00FD703D">
      <w:pPr>
        <w:spacing w:line="360" w:lineRule="auto"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and tried to make a solution that can be feasible for both type of users of this app.</w:t>
      </w:r>
    </w:p>
    <w:p w14:paraId="7A0A0C1D" w14:textId="77777777" w:rsidR="00FD703D" w:rsidRPr="00FD703D" w:rsidRDefault="00FD703D" w:rsidP="00FD703D">
      <w:pPr>
        <w:spacing w:line="360" w:lineRule="auto"/>
        <w:rPr>
          <w:rFonts w:asciiTheme="majorBidi" w:eastAsia="Times New Roman" w:hAnsiTheme="majorBidi" w:cstheme="majorBidi"/>
          <w:b/>
          <w:bCs/>
          <w:sz w:val="26"/>
          <w:szCs w:val="26"/>
        </w:rPr>
      </w:pPr>
    </w:p>
    <w:p w14:paraId="7CC9CB9D" w14:textId="61FB8BBB" w:rsidR="00FD703D" w:rsidRPr="00FD703D" w:rsidRDefault="00FD703D" w:rsidP="00FD703D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D703D">
        <w:rPr>
          <w:rFonts w:asciiTheme="majorBidi" w:hAnsiTheme="majorBidi" w:cstheme="majorBidi"/>
          <w:b/>
          <w:bCs/>
          <w:sz w:val="32"/>
          <w:szCs w:val="32"/>
        </w:rPr>
        <w:t>REQUIREMENTS:</w:t>
      </w:r>
    </w:p>
    <w:p w14:paraId="649547BC" w14:textId="23A6A00A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We have a login</w:t>
      </w:r>
    </w:p>
    <w:p w14:paraId="4DEDE152" w14:textId="05BBDE7A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We have a sign-up page</w:t>
      </w:r>
    </w:p>
    <w:p w14:paraId="39E9E174" w14:textId="4A9EBB02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The home page ha</w:t>
      </w:r>
      <w:r w:rsidR="00E155FB">
        <w:rPr>
          <w:rFonts w:asciiTheme="majorBidi" w:eastAsia="Calibri" w:hAnsiTheme="majorBidi" w:cstheme="majorBidi"/>
          <w:sz w:val="26"/>
          <w:szCs w:val="26"/>
        </w:rPr>
        <w:t>s</w:t>
      </w:r>
      <w:r w:rsidRPr="00FD703D">
        <w:rPr>
          <w:rFonts w:asciiTheme="majorBidi" w:eastAsia="Calibri" w:hAnsiTheme="majorBidi" w:cstheme="majorBidi"/>
          <w:sz w:val="26"/>
          <w:szCs w:val="26"/>
        </w:rPr>
        <w:t xml:space="preserve"> an option to post and to search rides</w:t>
      </w:r>
    </w:p>
    <w:p w14:paraId="5C7AF0BC" w14:textId="740BB079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For posting ride, driver enter all required information</w:t>
      </w:r>
    </w:p>
    <w:p w14:paraId="73725514" w14:textId="77777777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For searching rides, rider can see all available posts of drivers</w:t>
      </w:r>
    </w:p>
    <w:p w14:paraId="0436D8FB" w14:textId="77777777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If there are no current requests then it should be empty</w:t>
      </w:r>
    </w:p>
    <w:p w14:paraId="472EBA46" w14:textId="35B50129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It also ha</w:t>
      </w:r>
      <w:r w:rsidR="00E155FB">
        <w:rPr>
          <w:rFonts w:asciiTheme="majorBidi" w:eastAsia="Calibri" w:hAnsiTheme="majorBidi" w:cstheme="majorBidi"/>
          <w:sz w:val="26"/>
          <w:szCs w:val="26"/>
        </w:rPr>
        <w:t>s</w:t>
      </w:r>
      <w:r w:rsidRPr="00FD703D">
        <w:rPr>
          <w:rFonts w:asciiTheme="majorBidi" w:eastAsia="Calibri" w:hAnsiTheme="majorBidi" w:cstheme="majorBidi"/>
          <w:sz w:val="26"/>
          <w:szCs w:val="26"/>
        </w:rPr>
        <w:t xml:space="preserve"> a log out button.</w:t>
      </w:r>
    </w:p>
    <w:p w14:paraId="66ACE5E5" w14:textId="0EE1355C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We include a directory of all registered users</w:t>
      </w:r>
    </w:p>
    <w:p w14:paraId="11FC7390" w14:textId="113C78AE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All registered users also have access to the directory.</w:t>
      </w:r>
    </w:p>
    <w:p w14:paraId="1CEA07F9" w14:textId="760AAF67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 xml:space="preserve">The home page </w:t>
      </w:r>
      <w:proofErr w:type="gramStart"/>
      <w:r w:rsidRPr="00FD703D">
        <w:rPr>
          <w:rFonts w:asciiTheme="majorBidi" w:eastAsia="Calibri" w:hAnsiTheme="majorBidi" w:cstheme="majorBidi"/>
          <w:sz w:val="26"/>
          <w:szCs w:val="26"/>
        </w:rPr>
        <w:t>have</w:t>
      </w:r>
      <w:proofErr w:type="gramEnd"/>
      <w:r w:rsidRPr="00FD703D">
        <w:rPr>
          <w:rFonts w:asciiTheme="majorBidi" w:eastAsia="Calibri" w:hAnsiTheme="majorBidi" w:cstheme="majorBidi"/>
          <w:sz w:val="26"/>
          <w:szCs w:val="26"/>
        </w:rPr>
        <w:t xml:space="preserve"> the entire current request listed in a queue. </w:t>
      </w:r>
    </w:p>
    <w:p w14:paraId="594098D2" w14:textId="77777777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If there are no current requests then it should be empty</w:t>
      </w:r>
    </w:p>
    <w:p w14:paraId="1E33A76D" w14:textId="6829835C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 xml:space="preserve">There </w:t>
      </w:r>
      <w:r w:rsidR="00E155FB">
        <w:rPr>
          <w:rFonts w:asciiTheme="majorBidi" w:eastAsia="Calibri" w:hAnsiTheme="majorBidi" w:cstheme="majorBidi"/>
          <w:sz w:val="26"/>
          <w:szCs w:val="26"/>
        </w:rPr>
        <w:t xml:space="preserve">is </w:t>
      </w:r>
      <w:r w:rsidRPr="00FD703D">
        <w:rPr>
          <w:rFonts w:asciiTheme="majorBidi" w:eastAsia="Calibri" w:hAnsiTheme="majorBidi" w:cstheme="majorBidi"/>
          <w:sz w:val="26"/>
          <w:szCs w:val="26"/>
        </w:rPr>
        <w:t xml:space="preserve">a button that </w:t>
      </w:r>
      <w:r w:rsidR="00E155FB">
        <w:rPr>
          <w:rFonts w:asciiTheme="majorBidi" w:eastAsia="Calibri" w:hAnsiTheme="majorBidi" w:cstheme="majorBidi"/>
          <w:sz w:val="26"/>
          <w:szCs w:val="26"/>
        </w:rPr>
        <w:t>is</w:t>
      </w:r>
      <w:r w:rsidRPr="00FD703D">
        <w:rPr>
          <w:rFonts w:asciiTheme="majorBidi" w:eastAsia="Calibri" w:hAnsiTheme="majorBidi" w:cstheme="majorBidi"/>
          <w:sz w:val="26"/>
          <w:szCs w:val="26"/>
        </w:rPr>
        <w:t xml:space="preserve"> able to start a new request</w:t>
      </w:r>
    </w:p>
    <w:p w14:paraId="3EAAD318" w14:textId="77777777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The details of the ride can also be edited</w:t>
      </w:r>
    </w:p>
    <w:p w14:paraId="3A711909" w14:textId="1BA144E7" w:rsidR="00FD703D" w:rsidRPr="00FD703D" w:rsidRDefault="00FD703D" w:rsidP="00FD703D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If a user has requested to carpool then they have the option to delete the request</w:t>
      </w:r>
    </w:p>
    <w:p w14:paraId="11444BEB" w14:textId="61E9028E" w:rsidR="00FD703D" w:rsidRPr="00E155FB" w:rsidRDefault="00FD703D" w:rsidP="00E155FB">
      <w:pPr>
        <w:numPr>
          <w:ilvl w:val="0"/>
          <w:numId w:val="1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The request get</w:t>
      </w:r>
      <w:r w:rsidR="00E155FB">
        <w:rPr>
          <w:rFonts w:asciiTheme="majorBidi" w:eastAsia="Calibri" w:hAnsiTheme="majorBidi" w:cstheme="majorBidi"/>
          <w:sz w:val="26"/>
          <w:szCs w:val="26"/>
        </w:rPr>
        <w:t>s</w:t>
      </w:r>
      <w:r w:rsidRPr="00FD703D">
        <w:rPr>
          <w:rFonts w:asciiTheme="majorBidi" w:eastAsia="Calibri" w:hAnsiTheme="majorBidi" w:cstheme="majorBidi"/>
          <w:sz w:val="26"/>
          <w:szCs w:val="26"/>
        </w:rPr>
        <w:t xml:space="preserve"> deleted</w:t>
      </w:r>
    </w:p>
    <w:p w14:paraId="042141FA" w14:textId="77777777" w:rsidR="00FD703D" w:rsidRPr="00FD703D" w:rsidRDefault="00FD703D" w:rsidP="00FD703D">
      <w:pPr>
        <w:spacing w:line="360" w:lineRule="auto"/>
        <w:rPr>
          <w:rFonts w:asciiTheme="majorBidi" w:eastAsia="Times New Roman" w:hAnsiTheme="majorBidi" w:cstheme="majorBidi"/>
          <w:b/>
          <w:bCs/>
          <w:sz w:val="26"/>
          <w:szCs w:val="26"/>
        </w:rPr>
      </w:pPr>
      <w:r w:rsidRPr="00FD703D">
        <w:rPr>
          <w:rFonts w:asciiTheme="majorBidi" w:eastAsia="Times New Roman" w:hAnsiTheme="majorBidi" w:cstheme="majorBidi"/>
          <w:b/>
          <w:bCs/>
          <w:sz w:val="26"/>
          <w:szCs w:val="26"/>
        </w:rPr>
        <w:lastRenderedPageBreak/>
        <w:t>The software/tools that were used are:</w:t>
      </w:r>
    </w:p>
    <w:p w14:paraId="0AECD1DD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Angular/Ionic 2/3 for frontend</w:t>
      </w:r>
    </w:p>
    <w:p w14:paraId="3A3BCE0C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proofErr w:type="gramStart"/>
      <w:r w:rsidRPr="00FD703D">
        <w:rPr>
          <w:rFonts w:asciiTheme="majorBidi" w:eastAsia="Calibri" w:hAnsiTheme="majorBidi" w:cstheme="majorBidi"/>
          <w:sz w:val="26"/>
          <w:szCs w:val="26"/>
        </w:rPr>
        <w:t>Python(</w:t>
      </w:r>
      <w:proofErr w:type="gramEnd"/>
      <w:r w:rsidRPr="00FD703D">
        <w:rPr>
          <w:rFonts w:asciiTheme="majorBidi" w:eastAsia="Calibri" w:hAnsiTheme="majorBidi" w:cstheme="majorBidi"/>
          <w:sz w:val="26"/>
          <w:szCs w:val="26"/>
        </w:rPr>
        <w:t>Django)/NodeJS/ASP.NET/</w:t>
      </w:r>
      <w:proofErr w:type="spellStart"/>
      <w:r w:rsidRPr="00FD703D">
        <w:rPr>
          <w:rFonts w:asciiTheme="majorBidi" w:eastAsia="Calibri" w:hAnsiTheme="majorBidi" w:cstheme="majorBidi"/>
          <w:sz w:val="26"/>
          <w:szCs w:val="26"/>
        </w:rPr>
        <w:t>Firbase</w:t>
      </w:r>
      <w:proofErr w:type="spellEnd"/>
      <w:r w:rsidRPr="00FD703D">
        <w:rPr>
          <w:rFonts w:asciiTheme="majorBidi" w:eastAsia="Calibri" w:hAnsiTheme="majorBidi" w:cstheme="majorBidi"/>
          <w:sz w:val="26"/>
          <w:szCs w:val="26"/>
        </w:rPr>
        <w:t xml:space="preserve"> for backend</w:t>
      </w:r>
    </w:p>
    <w:p w14:paraId="235C7622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Visual Studio</w:t>
      </w:r>
    </w:p>
    <w:p w14:paraId="2D2CACAD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NoSQL</w:t>
      </w:r>
    </w:p>
    <w:p w14:paraId="25E936C6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DB Designer</w:t>
      </w:r>
    </w:p>
    <w:p w14:paraId="7EE7202B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Visual Code</w:t>
      </w:r>
    </w:p>
    <w:p w14:paraId="03CA1473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Adobe Photoshop</w:t>
      </w:r>
    </w:p>
    <w:p w14:paraId="7A7F38F2" w14:textId="77777777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>Trello</w:t>
      </w:r>
    </w:p>
    <w:p w14:paraId="63989F76" w14:textId="7ACD24E9" w:rsidR="00FD703D" w:rsidRPr="00FD703D" w:rsidRDefault="00FD703D" w:rsidP="00FD703D">
      <w:pPr>
        <w:numPr>
          <w:ilvl w:val="0"/>
          <w:numId w:val="2"/>
        </w:numPr>
        <w:spacing w:line="360" w:lineRule="auto"/>
        <w:contextualSpacing/>
        <w:rPr>
          <w:rFonts w:asciiTheme="majorBidi" w:eastAsia="Calibri" w:hAnsiTheme="majorBidi" w:cstheme="majorBidi"/>
          <w:sz w:val="26"/>
          <w:szCs w:val="26"/>
        </w:rPr>
      </w:pPr>
      <w:r w:rsidRPr="00FD703D">
        <w:rPr>
          <w:rFonts w:asciiTheme="majorBidi" w:eastAsia="Calibri" w:hAnsiTheme="majorBidi" w:cstheme="majorBidi"/>
          <w:sz w:val="26"/>
          <w:szCs w:val="26"/>
        </w:rPr>
        <w:t xml:space="preserve">Ionic </w:t>
      </w:r>
      <w:proofErr w:type="spellStart"/>
      <w:r w:rsidRPr="00FD703D">
        <w:rPr>
          <w:rFonts w:asciiTheme="majorBidi" w:eastAsia="Calibri" w:hAnsiTheme="majorBidi" w:cstheme="majorBidi"/>
          <w:sz w:val="26"/>
          <w:szCs w:val="26"/>
        </w:rPr>
        <w:t>DevAPP</w:t>
      </w:r>
      <w:proofErr w:type="spellEnd"/>
      <w:r w:rsidRPr="00FD703D">
        <w:rPr>
          <w:rFonts w:asciiTheme="majorBidi" w:eastAsia="Calibri" w:hAnsiTheme="majorBidi" w:cstheme="majorBidi"/>
          <w:sz w:val="26"/>
          <w:szCs w:val="26"/>
        </w:rPr>
        <w:t xml:space="preserve"> for app testing</w:t>
      </w:r>
    </w:p>
    <w:p w14:paraId="2BF137C0" w14:textId="77777777" w:rsidR="00FD703D" w:rsidRPr="00FD703D" w:rsidRDefault="00FD703D" w:rsidP="00FD703D">
      <w:pPr>
        <w:spacing w:line="240" w:lineRule="auto"/>
        <w:rPr>
          <w:rFonts w:asciiTheme="majorBidi" w:eastAsia="Times New Roman" w:hAnsiTheme="majorBidi" w:cstheme="majorBidi"/>
          <w:b/>
          <w:bCs/>
          <w:sz w:val="26"/>
          <w:szCs w:val="26"/>
        </w:rPr>
      </w:pPr>
    </w:p>
    <w:p w14:paraId="4FA9829A" w14:textId="77777777" w:rsidR="00FD703D" w:rsidRDefault="00FD703D" w:rsidP="00FD703D">
      <w:pPr>
        <w:pStyle w:val="ListParagraph"/>
        <w:spacing w:after="0"/>
        <w:ind w:left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5FF49318" w14:textId="2B0DE8D2" w:rsidR="00FD703D" w:rsidRPr="00FD703D" w:rsidRDefault="00FD703D" w:rsidP="00FD703D">
      <w:pPr>
        <w:pStyle w:val="ListParagraph"/>
        <w:spacing w:after="0"/>
        <w:ind w:left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D703D">
        <w:rPr>
          <w:rFonts w:asciiTheme="majorBidi" w:hAnsiTheme="majorBidi" w:cstheme="majorBidi"/>
          <w:b/>
          <w:bCs/>
          <w:sz w:val="32"/>
          <w:szCs w:val="32"/>
        </w:rPr>
        <w:t>NON-FUNCTIONAL REQUIREMENTS</w:t>
      </w:r>
    </w:p>
    <w:p w14:paraId="44BBF176" w14:textId="77777777" w:rsidR="00FD703D" w:rsidRPr="00FD703D" w:rsidRDefault="00FD703D" w:rsidP="00FD703D">
      <w:pPr>
        <w:pStyle w:val="ListParagraph"/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792B0B5D" w14:textId="77777777" w:rsidR="00FD703D" w:rsidRPr="00FD703D" w:rsidRDefault="00FD703D" w:rsidP="00FD703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The app should be available 24/7</w:t>
      </w:r>
    </w:p>
    <w:p w14:paraId="035FE447" w14:textId="77777777" w:rsidR="00FD703D" w:rsidRPr="00FD703D" w:rsidRDefault="00FD703D" w:rsidP="00FD703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There should be a good internet connection established for the app to work and show content.</w:t>
      </w:r>
    </w:p>
    <w:p w14:paraId="10C52414" w14:textId="77777777" w:rsidR="00FD703D" w:rsidRPr="00FD703D" w:rsidRDefault="00FD703D" w:rsidP="00FD703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Device should have location access enabled.</w:t>
      </w:r>
    </w:p>
    <w:p w14:paraId="7605D427" w14:textId="77777777" w:rsidR="00FD703D" w:rsidRPr="00FD703D" w:rsidRDefault="00FD703D" w:rsidP="00FD703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The interface should be easy to use for all kinds of people.</w:t>
      </w:r>
    </w:p>
    <w:p w14:paraId="58A8C18B" w14:textId="77777777" w:rsidR="00FD703D" w:rsidRPr="00FD703D" w:rsidRDefault="00FD703D" w:rsidP="00FD703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Security requirements; abstraction of user information, password protection, access control based on user role (driver/rider).</w:t>
      </w:r>
    </w:p>
    <w:p w14:paraId="5D15E88E" w14:textId="77777777" w:rsidR="00FD703D" w:rsidRPr="00FD703D" w:rsidRDefault="00FD703D" w:rsidP="00FD703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 xml:space="preserve">The app should be capable of having 1000 (strength of the HU student body) users support. </w:t>
      </w:r>
    </w:p>
    <w:p w14:paraId="2C87817A" w14:textId="77777777" w:rsidR="00FD703D" w:rsidRPr="00FD703D" w:rsidRDefault="00FD703D" w:rsidP="00FD703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Should be able to run on all popular phone and desktop browsers.</w:t>
      </w:r>
    </w:p>
    <w:p w14:paraId="657F02C1" w14:textId="77777777" w:rsidR="00FD703D" w:rsidRPr="00FD703D" w:rsidRDefault="00FD703D" w:rsidP="00FD703D">
      <w:pPr>
        <w:rPr>
          <w:rFonts w:asciiTheme="majorBidi" w:hAnsiTheme="majorBidi" w:cstheme="majorBidi"/>
        </w:rPr>
      </w:pPr>
    </w:p>
    <w:p w14:paraId="5499935C" w14:textId="6E7FA693" w:rsidR="00FD703D" w:rsidRDefault="00FD703D" w:rsidP="00FD703D">
      <w:pPr>
        <w:rPr>
          <w:rFonts w:asciiTheme="majorBidi" w:hAnsiTheme="majorBidi" w:cstheme="majorBidi"/>
        </w:rPr>
      </w:pPr>
    </w:p>
    <w:p w14:paraId="322640ED" w14:textId="4313FC3E" w:rsidR="00FD703D" w:rsidRDefault="00FD703D" w:rsidP="00FD703D">
      <w:pPr>
        <w:rPr>
          <w:rFonts w:asciiTheme="majorBidi" w:hAnsiTheme="majorBidi" w:cstheme="majorBidi"/>
        </w:rPr>
      </w:pPr>
    </w:p>
    <w:p w14:paraId="70C0BD9F" w14:textId="77777777" w:rsidR="00E155FB" w:rsidRPr="00FD703D" w:rsidRDefault="00E155FB" w:rsidP="00FD703D">
      <w:pPr>
        <w:rPr>
          <w:rFonts w:asciiTheme="majorBidi" w:hAnsiTheme="majorBidi" w:cstheme="majorBidi"/>
        </w:rPr>
      </w:pPr>
    </w:p>
    <w:p w14:paraId="22B703D2" w14:textId="77777777" w:rsidR="00FD703D" w:rsidRPr="00FD703D" w:rsidRDefault="00FD703D" w:rsidP="00FD703D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D703D">
        <w:rPr>
          <w:rFonts w:asciiTheme="majorBidi" w:hAnsiTheme="majorBidi" w:cstheme="majorBidi"/>
          <w:b/>
          <w:bCs/>
          <w:sz w:val="32"/>
          <w:szCs w:val="32"/>
        </w:rPr>
        <w:lastRenderedPageBreak/>
        <w:t>USER STORIES</w:t>
      </w:r>
    </w:p>
    <w:p w14:paraId="621A4922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ould like secure access to my account to protect my information</w:t>
      </w:r>
    </w:p>
    <w:p w14:paraId="25747FE2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ant to see who else is registered on the app in a list so that I can know who I can share rides with</w:t>
      </w:r>
    </w:p>
    <w:p w14:paraId="015AD57A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ant to travel home with a person I know so that I don't have any fear</w:t>
      </w:r>
    </w:p>
    <w:p w14:paraId="14BC4AAB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ant to see the details of each user I share a ride with so that I know who I'm riding with</w:t>
      </w:r>
    </w:p>
    <w:p w14:paraId="16892F15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should be able to see if my ride is confirmed or not</w:t>
      </w:r>
    </w:p>
    <w:p w14:paraId="27DFF702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ant to be able to see all the carpool requests so that I can choose the suitable one for me</w:t>
      </w:r>
    </w:p>
    <w:p w14:paraId="5613D6AA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f I have sent a request and someone has accepted that, I should be able to give them confirmation after looking at their answers on the request notifications so that they will know I will ride with them</w:t>
      </w:r>
    </w:p>
    <w:p w14:paraId="521F0C2A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ant the ability to cancel requests in case I change my mind</w:t>
      </w:r>
    </w:p>
    <w:p w14:paraId="0C2285AC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ant to be able to make a request where I enter the estimate amount for the ride, the number of people I can accommodate, the time of meeting the people and the destination</w:t>
      </w:r>
    </w:p>
    <w:p w14:paraId="236EC5DE" w14:textId="77777777" w:rsidR="00FD703D" w:rsidRPr="00FD703D" w:rsidRDefault="00FD703D" w:rsidP="00FD703D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FD703D">
        <w:rPr>
          <w:rFonts w:asciiTheme="majorBidi" w:hAnsiTheme="majorBidi" w:cstheme="majorBidi"/>
          <w:sz w:val="26"/>
          <w:szCs w:val="26"/>
        </w:rPr>
        <w:t>As a user, I want to be able to accept any request where I will provide my drop-off as well as the number of people with me</w:t>
      </w:r>
    </w:p>
    <w:p w14:paraId="228E8CD9" w14:textId="77777777" w:rsidR="00FD703D" w:rsidRPr="00FD703D" w:rsidRDefault="00FD703D">
      <w:pPr>
        <w:rPr>
          <w:rFonts w:asciiTheme="majorBidi" w:hAnsiTheme="majorBidi" w:cstheme="majorBidi"/>
        </w:rPr>
      </w:pPr>
    </w:p>
    <w:sectPr w:rsidR="00FD703D" w:rsidRPr="00FD703D" w:rsidSect="00D6061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11105"/>
    <w:multiLevelType w:val="hybridMultilevel"/>
    <w:tmpl w:val="251056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E344C2F"/>
    <w:multiLevelType w:val="hybridMultilevel"/>
    <w:tmpl w:val="E9F4EAE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872799D"/>
    <w:multiLevelType w:val="hybridMultilevel"/>
    <w:tmpl w:val="79DECEC6"/>
    <w:lvl w:ilvl="0" w:tplc="2F7862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5448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D840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145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346B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588E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2A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AD0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8C68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411C99"/>
    <w:multiLevelType w:val="hybridMultilevel"/>
    <w:tmpl w:val="B162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D72DAD"/>
    <w:multiLevelType w:val="hybridMultilevel"/>
    <w:tmpl w:val="0DDAE986"/>
    <w:lvl w:ilvl="0" w:tplc="3DBCD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B849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A474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B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4C1A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FCA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02A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04F1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422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TQwNzAwMTQ3MzBV0lEKTi0uzszPAykwrgUAq239qiwAAAA="/>
  </w:docVars>
  <w:rsids>
    <w:rsidRoot w:val="00FD703D"/>
    <w:rsid w:val="00B84F30"/>
    <w:rsid w:val="00E155FB"/>
    <w:rsid w:val="00FD7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63F5F"/>
  <w15:chartTrackingRefBased/>
  <w15:docId w15:val="{CE40B897-90C5-48DF-A5B1-A4095CB9A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0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03D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rello.com/invite/b/qVjGp6rH/7c36474812b54827f39838d0326c7dde/carpool-syste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61</Words>
  <Characters>3199</Characters>
  <Application>Microsoft Office Word</Application>
  <DocSecurity>0</DocSecurity>
  <Lines>26</Lines>
  <Paragraphs>7</Paragraphs>
  <ScaleCrop>false</ScaleCrop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baid Ali Faruqi</dc:creator>
  <cp:keywords/>
  <dc:description/>
  <cp:lastModifiedBy>Ubaid Ali Faruqi</cp:lastModifiedBy>
  <cp:revision>3</cp:revision>
  <dcterms:created xsi:type="dcterms:W3CDTF">2019-05-13T17:11:00Z</dcterms:created>
  <dcterms:modified xsi:type="dcterms:W3CDTF">2019-05-13T17:21:00Z</dcterms:modified>
</cp:coreProperties>
</file>